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23B47" w14:textId="77777777" w:rsidR="00F331F5" w:rsidRPr="00550D5B" w:rsidRDefault="00DB2EA1" w:rsidP="00C732E4">
      <w:pPr>
        <w:spacing w:line="276" w:lineRule="auto"/>
        <w:rPr>
          <w:rFonts w:cs="Calibri"/>
          <w:szCs w:val="22"/>
        </w:rPr>
      </w:pPr>
      <w:r w:rsidRPr="00550D5B">
        <w:rPr>
          <w:rFonts w:cs="Calibri"/>
          <w:szCs w:val="22"/>
        </w:rPr>
        <w:t xml:space="preserve"> </w:t>
      </w:r>
    </w:p>
    <w:p w14:paraId="7588C8AA" w14:textId="77777777" w:rsidR="004769F0" w:rsidRDefault="001A53A9" w:rsidP="001C6E79">
      <w:pPr>
        <w:spacing w:after="240" w:line="276" w:lineRule="auto"/>
        <w:jc w:val="both"/>
        <w:rPr>
          <w:rFonts w:cs="Calibri"/>
          <w:szCs w:val="22"/>
        </w:rPr>
      </w:pPr>
      <w:r>
        <w:rPr>
          <w:rFonts w:cs="Calibri"/>
          <w:szCs w:val="22"/>
        </w:rPr>
        <w:t xml:space="preserve"> </w:t>
      </w:r>
    </w:p>
    <w:p w14:paraId="1B87129A" w14:textId="5CDFDD2B" w:rsidR="00BF7ED9" w:rsidRDefault="00BF7ED9" w:rsidP="00BF7ED9">
      <w:pPr>
        <w:spacing w:after="240" w:line="276" w:lineRule="auto"/>
        <w:jc w:val="both"/>
        <w:rPr>
          <w:rFonts w:cs="Calibri"/>
          <w:szCs w:val="22"/>
        </w:rPr>
      </w:pPr>
      <w:r w:rsidRPr="005222C7">
        <w:rPr>
          <w:rFonts w:cs="Calibri"/>
          <w:szCs w:val="22"/>
        </w:rPr>
        <w:t>Imię i nazwisko doktoranta UMK</w:t>
      </w:r>
      <w:r>
        <w:rPr>
          <w:rFonts w:cs="Calibri"/>
          <w:szCs w:val="22"/>
        </w:rPr>
        <w:t xml:space="preserve">:  </w:t>
      </w:r>
    </w:p>
    <w:p w14:paraId="27E166B4" w14:textId="4A922675" w:rsidR="00BF7ED9" w:rsidRPr="005222C7" w:rsidRDefault="00BF7ED9" w:rsidP="00BF7ED9">
      <w:pPr>
        <w:spacing w:after="240"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Adres zamieszkania:</w:t>
      </w:r>
      <w:r>
        <w:rPr>
          <w:rFonts w:cs="Calibri"/>
          <w:color w:val="auto"/>
          <w:szCs w:val="22"/>
        </w:rPr>
        <w:t xml:space="preserve"> </w:t>
      </w:r>
    </w:p>
    <w:p w14:paraId="0D2DC92E" w14:textId="63DA2900" w:rsidR="00BF7ED9" w:rsidRPr="000869A2" w:rsidRDefault="00BF7ED9" w:rsidP="00BF7ED9">
      <w:pPr>
        <w:spacing w:after="240" w:line="276" w:lineRule="auto"/>
        <w:jc w:val="both"/>
        <w:rPr>
          <w:rFonts w:cs="Calibri"/>
          <w:color w:val="auto"/>
          <w:szCs w:val="22"/>
        </w:rPr>
      </w:pPr>
      <w:r w:rsidRPr="005222C7">
        <w:rPr>
          <w:rFonts w:cs="Calibri"/>
          <w:color w:val="auto"/>
          <w:szCs w:val="22"/>
        </w:rPr>
        <w:t>Numer indeksu:</w:t>
      </w:r>
      <w:r>
        <w:rPr>
          <w:rFonts w:cs="Calibri"/>
          <w:color w:val="auto"/>
          <w:szCs w:val="22"/>
        </w:rPr>
        <w:t xml:space="preserve"> </w:t>
      </w:r>
    </w:p>
    <w:p w14:paraId="308BAF9F" w14:textId="77777777" w:rsidR="00BF7ED9" w:rsidRDefault="00BF7ED9" w:rsidP="001414E1">
      <w:pPr>
        <w:spacing w:after="120" w:line="276" w:lineRule="auto"/>
        <w:jc w:val="center"/>
        <w:rPr>
          <w:b/>
          <w:sz w:val="26"/>
          <w:szCs w:val="26"/>
        </w:rPr>
      </w:pPr>
    </w:p>
    <w:p w14:paraId="79DD2C4B" w14:textId="77777777" w:rsidR="00EC1033" w:rsidRPr="00BF7ED9" w:rsidRDefault="00C732E4" w:rsidP="00E63D83">
      <w:pPr>
        <w:spacing w:after="120" w:line="276" w:lineRule="auto"/>
        <w:jc w:val="center"/>
        <w:rPr>
          <w:rFonts w:cs="Calibri"/>
          <w:color w:val="FF0000"/>
          <w:sz w:val="26"/>
          <w:szCs w:val="26"/>
        </w:rPr>
      </w:pPr>
      <w:r w:rsidRPr="00BF7ED9">
        <w:rPr>
          <w:b/>
          <w:sz w:val="26"/>
          <w:szCs w:val="26"/>
        </w:rPr>
        <w:t>OŚWIADCZENIE O ZREALIZOWANEJ EKOPODRÓŻY</w:t>
      </w:r>
      <w:r w:rsidR="008709AA" w:rsidRPr="00BF7ED9">
        <w:rPr>
          <w:b/>
          <w:sz w:val="26"/>
          <w:szCs w:val="26"/>
        </w:rPr>
        <w:br/>
      </w:r>
    </w:p>
    <w:p w14:paraId="34F928AA" w14:textId="115DF55E" w:rsidR="00A53D29" w:rsidRDefault="00AD0525" w:rsidP="00E63D83">
      <w:pPr>
        <w:spacing w:line="360" w:lineRule="auto"/>
        <w:jc w:val="center"/>
        <w:rPr>
          <w:rFonts w:cs="Calibri"/>
          <w:color w:val="auto"/>
          <w:szCs w:val="22"/>
        </w:rPr>
      </w:pPr>
      <w:r w:rsidRPr="00550D5B">
        <w:rPr>
          <w:rFonts w:cs="Calibri"/>
          <w:color w:val="auto"/>
          <w:szCs w:val="22"/>
        </w:rPr>
        <w:t xml:space="preserve">Oświadczam, że </w:t>
      </w:r>
      <w:r w:rsidR="00C732E4" w:rsidRPr="00550D5B">
        <w:rPr>
          <w:rFonts w:cs="Calibri"/>
          <w:color w:val="auto"/>
          <w:szCs w:val="22"/>
        </w:rPr>
        <w:t>moja</w:t>
      </w:r>
      <w:r w:rsidRPr="00550D5B">
        <w:rPr>
          <w:rFonts w:cs="Calibri"/>
          <w:color w:val="auto"/>
          <w:szCs w:val="22"/>
        </w:rPr>
        <w:t xml:space="preserve"> podróż</w:t>
      </w:r>
      <w:r w:rsidR="001414E1">
        <w:rPr>
          <w:rFonts w:cs="Calibri"/>
          <w:color w:val="auto"/>
          <w:szCs w:val="22"/>
        </w:rPr>
        <w:t xml:space="preserve"> </w:t>
      </w:r>
      <w:r w:rsidR="00A53D29" w:rsidRPr="00550D5B">
        <w:rPr>
          <w:rFonts w:cs="Calibri"/>
          <w:color w:val="auto"/>
          <w:szCs w:val="22"/>
        </w:rPr>
        <w:t>związana</w:t>
      </w:r>
      <w:r w:rsidR="00A53D29">
        <w:rPr>
          <w:rFonts w:cs="Calibri"/>
          <w:color w:val="auto"/>
          <w:szCs w:val="22"/>
        </w:rPr>
        <w:t xml:space="preserve"> z mobilnością </w:t>
      </w:r>
      <w:r w:rsidR="00AC22F4">
        <w:rPr>
          <w:rFonts w:cs="Calibri"/>
          <w:color w:val="auto"/>
          <w:szCs w:val="22"/>
        </w:rPr>
        <w:t xml:space="preserve">krótkoterminową </w:t>
      </w:r>
      <w:r w:rsidR="00A53D29">
        <w:rPr>
          <w:rFonts w:cs="Calibri"/>
          <w:color w:val="auto"/>
          <w:szCs w:val="22"/>
        </w:rPr>
        <w:t xml:space="preserve">Erasmus+ </w:t>
      </w:r>
      <w:r w:rsidR="001414E1">
        <w:rPr>
          <w:rFonts w:cs="Calibri"/>
          <w:color w:val="auto"/>
          <w:szCs w:val="22"/>
        </w:rPr>
        <w:t xml:space="preserve"> </w:t>
      </w:r>
      <w:r w:rsidR="00A53D29">
        <w:rPr>
          <w:rFonts w:cs="Calibri"/>
          <w:color w:val="auto"/>
          <w:szCs w:val="22"/>
        </w:rPr>
        <w:t>do</w:t>
      </w:r>
      <w:r w:rsidR="00E63D83">
        <w:rPr>
          <w:rFonts w:cs="Calibri"/>
          <w:color w:val="auto"/>
          <w:szCs w:val="22"/>
        </w:rPr>
        <w:t>:</w:t>
      </w:r>
    </w:p>
    <w:p w14:paraId="74863972" w14:textId="3C2E368B" w:rsidR="00C7517E" w:rsidRDefault="00AC22F4" w:rsidP="00A15F71">
      <w:pPr>
        <w:spacing w:line="240" w:lineRule="auto"/>
        <w:jc w:val="center"/>
        <w:rPr>
          <w:rFonts w:cs="Calibri"/>
          <w:color w:val="auto"/>
          <w:szCs w:val="22"/>
        </w:rPr>
      </w:pPr>
      <w:r>
        <w:rPr>
          <w:rFonts w:cs="Calibri"/>
          <w:color w:val="auto"/>
          <w:szCs w:val="22"/>
        </w:rPr>
        <w:t>…………………………………………………………………………………………………………………………………………………………………..</w:t>
      </w:r>
    </w:p>
    <w:p w14:paraId="0B1FC788" w14:textId="53AB373D" w:rsidR="00CA155E" w:rsidRPr="004E6028" w:rsidRDefault="00C7517E" w:rsidP="00A15F71">
      <w:pPr>
        <w:spacing w:line="240" w:lineRule="auto"/>
        <w:jc w:val="center"/>
        <w:rPr>
          <w:rFonts w:cs="Calibri"/>
          <w:color w:val="auto"/>
          <w:sz w:val="20"/>
        </w:rPr>
      </w:pPr>
      <w:r w:rsidRPr="004E6028">
        <w:rPr>
          <w:rFonts w:cs="Calibri"/>
          <w:color w:val="auto"/>
          <w:sz w:val="20"/>
        </w:rPr>
        <w:t xml:space="preserve"> </w:t>
      </w:r>
      <w:r w:rsidR="00AD0525" w:rsidRPr="004E6028">
        <w:rPr>
          <w:rFonts w:cs="Calibri"/>
          <w:color w:val="auto"/>
          <w:sz w:val="20"/>
        </w:rPr>
        <w:t>(</w:t>
      </w:r>
      <w:r w:rsidR="00CA155E" w:rsidRPr="005A6412">
        <w:rPr>
          <w:rFonts w:cs="Calibri"/>
          <w:i/>
          <w:color w:val="auto"/>
          <w:sz w:val="20"/>
        </w:rPr>
        <w:t xml:space="preserve">nazwa </w:t>
      </w:r>
      <w:r w:rsidR="00AC22F4">
        <w:rPr>
          <w:rFonts w:cs="Calibri"/>
          <w:i/>
          <w:color w:val="auto"/>
          <w:sz w:val="20"/>
        </w:rPr>
        <w:t>instytucji</w:t>
      </w:r>
      <w:r w:rsidR="00F64C0C" w:rsidRPr="005A6412">
        <w:rPr>
          <w:rFonts w:cs="Calibri"/>
          <w:i/>
          <w:color w:val="auto"/>
          <w:sz w:val="20"/>
        </w:rPr>
        <w:t xml:space="preserve"> przyjmującej</w:t>
      </w:r>
      <w:r w:rsidR="00AD0525" w:rsidRPr="005A6412">
        <w:rPr>
          <w:rFonts w:cs="Calibri"/>
          <w:i/>
          <w:color w:val="auto"/>
          <w:sz w:val="20"/>
        </w:rPr>
        <w:t>, miejscowość, kraj</w:t>
      </w:r>
      <w:r w:rsidR="00AD0525" w:rsidRPr="004E6028">
        <w:rPr>
          <w:rFonts w:cs="Calibri"/>
          <w:color w:val="auto"/>
          <w:sz w:val="20"/>
        </w:rPr>
        <w:t>)</w:t>
      </w:r>
    </w:p>
    <w:p w14:paraId="5D366F51" w14:textId="07A4A33A" w:rsidR="00EC1033" w:rsidRDefault="00EC1033" w:rsidP="001414E1">
      <w:pPr>
        <w:spacing w:line="360" w:lineRule="auto"/>
        <w:rPr>
          <w:rFonts w:cs="Calibri"/>
          <w:color w:val="auto"/>
          <w:szCs w:val="22"/>
        </w:rPr>
      </w:pPr>
    </w:p>
    <w:p w14:paraId="521695DA" w14:textId="77777777" w:rsidR="00C7517E" w:rsidRPr="00550D5B" w:rsidRDefault="00C7517E" w:rsidP="001414E1">
      <w:pPr>
        <w:spacing w:line="360" w:lineRule="auto"/>
        <w:rPr>
          <w:rFonts w:cs="Calibri"/>
          <w:color w:val="auto"/>
          <w:szCs w:val="22"/>
        </w:rPr>
      </w:pPr>
    </w:p>
    <w:p w14:paraId="0C595823" w14:textId="77777777" w:rsidR="0006206E" w:rsidRPr="00550D5B" w:rsidRDefault="00C732E4" w:rsidP="00C732E4">
      <w:pPr>
        <w:spacing w:line="240" w:lineRule="auto"/>
        <w:rPr>
          <w:rFonts w:cs="Calibri"/>
          <w:color w:val="auto"/>
          <w:szCs w:val="22"/>
        </w:rPr>
      </w:pPr>
      <w:r w:rsidRPr="00550D5B">
        <w:rPr>
          <w:rFonts w:cs="Calibri"/>
          <w:color w:val="auto"/>
          <w:szCs w:val="22"/>
        </w:rPr>
        <w:t xml:space="preserve">została zrealizowana </w:t>
      </w:r>
      <w:r w:rsidR="00D60357" w:rsidRPr="00550D5B">
        <w:rPr>
          <w:rFonts w:cs="Calibri"/>
          <w:color w:val="auto"/>
          <w:szCs w:val="22"/>
        </w:rPr>
        <w:t>w następujący sposób:</w:t>
      </w:r>
    </w:p>
    <w:p w14:paraId="5A96E4CB" w14:textId="77777777" w:rsidR="00FA4861" w:rsidRPr="00550D5B" w:rsidRDefault="00FA4861" w:rsidP="00C732E4">
      <w:pPr>
        <w:spacing w:line="240" w:lineRule="auto"/>
        <w:rPr>
          <w:rFonts w:cs="Calibri"/>
          <w:color w:val="auto"/>
          <w:szCs w:val="22"/>
        </w:rPr>
      </w:pPr>
    </w:p>
    <w:p w14:paraId="69D434C8" w14:textId="24CA2637" w:rsidR="0006206E" w:rsidRPr="00550D5B" w:rsidRDefault="00AC22F4" w:rsidP="004769F0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</w:rPr>
      </w:pPr>
      <w:r>
        <w:rPr>
          <w:rFonts w:cs="Calibri"/>
          <w:szCs w:val="22"/>
        </w:rPr>
        <w:t>p</w:t>
      </w:r>
      <w:r w:rsidR="0006206E" w:rsidRPr="00550D5B">
        <w:rPr>
          <w:rFonts w:cs="Calibri"/>
          <w:szCs w:val="22"/>
        </w:rPr>
        <w:t xml:space="preserve">odróż do </w:t>
      </w:r>
      <w:r>
        <w:rPr>
          <w:rFonts w:cs="Calibri"/>
          <w:szCs w:val="22"/>
        </w:rPr>
        <w:t>instytucji przyjmującej</w:t>
      </w:r>
    </w:p>
    <w:p w14:paraId="670287F5" w14:textId="5002D74F" w:rsidR="00BF7ED9" w:rsidRDefault="00E078BA" w:rsidP="00C7517E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 w:rsidRPr="00550D5B">
        <w:rPr>
          <w:rFonts w:cs="Calibri"/>
          <w:szCs w:val="22"/>
        </w:rPr>
        <w:t>trasa (</w:t>
      </w:r>
      <w:r w:rsidR="001414E1">
        <w:rPr>
          <w:rFonts w:cs="Calibri"/>
          <w:szCs w:val="22"/>
        </w:rPr>
        <w:t xml:space="preserve">data i </w:t>
      </w:r>
      <w:r w:rsidRPr="00550D5B">
        <w:rPr>
          <w:rFonts w:cs="Calibri"/>
          <w:szCs w:val="22"/>
        </w:rPr>
        <w:t>miejsce rozpoczęcia pod</w:t>
      </w:r>
      <w:r w:rsidR="004E6028">
        <w:rPr>
          <w:rFonts w:cs="Calibri"/>
          <w:szCs w:val="22"/>
        </w:rPr>
        <w:t xml:space="preserve">róży – </w:t>
      </w:r>
      <w:r w:rsidR="001414E1">
        <w:rPr>
          <w:rFonts w:cs="Calibri"/>
          <w:szCs w:val="22"/>
        </w:rPr>
        <w:t xml:space="preserve">data i </w:t>
      </w:r>
      <w:r w:rsidR="004E6028">
        <w:rPr>
          <w:rFonts w:cs="Calibri"/>
          <w:szCs w:val="22"/>
        </w:rPr>
        <w:t>miejsce zakończenia podró</w:t>
      </w:r>
      <w:r w:rsidRPr="00550D5B">
        <w:rPr>
          <w:rFonts w:cs="Calibri"/>
          <w:szCs w:val="22"/>
        </w:rPr>
        <w:t>ży)</w:t>
      </w:r>
      <w:r w:rsidR="00C7517E">
        <w:rPr>
          <w:rFonts w:cs="Calibri"/>
          <w:szCs w:val="22"/>
        </w:rPr>
        <w:t>:</w:t>
      </w:r>
    </w:p>
    <w:p w14:paraId="5607840D" w14:textId="77777777" w:rsidR="00C7517E" w:rsidRPr="00550D5B" w:rsidRDefault="00C7517E" w:rsidP="00C7517E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6726A522" w14:textId="16F84081" w:rsidR="00C7517E" w:rsidRDefault="003D705E" w:rsidP="00C7517E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</w:rPr>
      </w:pPr>
      <w:r>
        <w:rPr>
          <w:rFonts w:cs="Calibri"/>
          <w:szCs w:val="22"/>
        </w:rPr>
        <w:t xml:space="preserve">nazwa </w:t>
      </w:r>
      <w:r w:rsidR="001C6E79" w:rsidRPr="00550D5B">
        <w:rPr>
          <w:rFonts w:cs="Calibri"/>
          <w:szCs w:val="22"/>
        </w:rPr>
        <w:t>ś</w:t>
      </w:r>
      <w:r>
        <w:rPr>
          <w:rFonts w:cs="Calibri"/>
          <w:szCs w:val="22"/>
        </w:rPr>
        <w:t>rodka/środków</w:t>
      </w:r>
      <w:r w:rsidR="002C0A2A" w:rsidRPr="00550D5B">
        <w:rPr>
          <w:rFonts w:cs="Calibri"/>
          <w:szCs w:val="22"/>
        </w:rPr>
        <w:t xml:space="preserve"> transportu</w:t>
      </w:r>
      <w:r w:rsidR="00C7517E">
        <w:rPr>
          <w:rFonts w:cs="Calibri"/>
          <w:szCs w:val="22"/>
        </w:rPr>
        <w:t>:</w:t>
      </w:r>
    </w:p>
    <w:p w14:paraId="06F79A1C" w14:textId="77777777" w:rsidR="00C7517E" w:rsidRDefault="00C7517E" w:rsidP="004769F0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5099EF1A" w14:textId="477FA55C" w:rsidR="00C732E4" w:rsidRPr="00550D5B" w:rsidRDefault="00EB680E" w:rsidP="004769F0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br/>
      </w:r>
      <w:r w:rsidR="00BF7ED9">
        <w:rPr>
          <w:rFonts w:cs="Calibri"/>
          <w:szCs w:val="22"/>
        </w:rPr>
        <w:t>W</w:t>
      </w:r>
      <w:r w:rsidRPr="004769F0">
        <w:rPr>
          <w:rFonts w:cs="Calibri"/>
          <w:szCs w:val="22"/>
        </w:rPr>
        <w:t xml:space="preserve">ypełnić </w:t>
      </w:r>
      <w:r w:rsidR="00E078BA" w:rsidRPr="004769F0">
        <w:rPr>
          <w:rFonts w:cs="Calibri"/>
          <w:szCs w:val="22"/>
        </w:rPr>
        <w:t xml:space="preserve">tylko </w:t>
      </w:r>
      <w:r w:rsidR="00C732E4" w:rsidRPr="004769F0">
        <w:rPr>
          <w:rFonts w:cs="Calibri"/>
          <w:szCs w:val="22"/>
        </w:rPr>
        <w:t>w przypadku wspólnej podróży samochodem osobowym</w:t>
      </w:r>
      <w:r w:rsidR="00B12CEB">
        <w:rPr>
          <w:rFonts w:cs="Calibri"/>
          <w:szCs w:val="22"/>
        </w:rPr>
        <w:t xml:space="preserve">  (min. 2 osoby)</w:t>
      </w:r>
    </w:p>
    <w:p w14:paraId="3C76ABE9" w14:textId="357625AB" w:rsidR="00C732E4" w:rsidRPr="00550D5B" w:rsidRDefault="00C732E4" w:rsidP="00713F42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nr rejestracyjny samochodu</w:t>
      </w:r>
      <w:r w:rsidR="00C7517E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br/>
        <w:t>imię i nazwisko współpasażera</w:t>
      </w:r>
      <w:r w:rsidR="00E078BA" w:rsidRPr="00550D5B">
        <w:rPr>
          <w:rFonts w:cs="Calibri"/>
          <w:szCs w:val="22"/>
        </w:rPr>
        <w:t>/imiona i nazwiska współpasażerów</w:t>
      </w:r>
      <w:r w:rsidR="00C7517E">
        <w:rPr>
          <w:rFonts w:cs="Calibri"/>
          <w:szCs w:val="22"/>
        </w:rPr>
        <w:t>:</w:t>
      </w:r>
      <w:r w:rsidR="00C7517E">
        <w:rPr>
          <w:rFonts w:cs="Calibri"/>
          <w:szCs w:val="22"/>
        </w:rPr>
        <w:br/>
      </w:r>
      <w:r w:rsidR="00C7517E">
        <w:rPr>
          <w:rFonts w:cs="Calibri"/>
          <w:szCs w:val="22"/>
        </w:rPr>
        <w:br/>
      </w:r>
    </w:p>
    <w:p w14:paraId="0CE54460" w14:textId="1AE7F574" w:rsidR="0006206E" w:rsidRPr="00550D5B" w:rsidRDefault="0006206E" w:rsidP="00BF7ED9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</w:rPr>
      </w:pPr>
      <w:r w:rsidRPr="00550D5B">
        <w:rPr>
          <w:rFonts w:cs="Calibri"/>
          <w:szCs w:val="22"/>
        </w:rPr>
        <w:t>Podr</w:t>
      </w:r>
      <w:r w:rsidR="00FA4861" w:rsidRPr="00550D5B">
        <w:rPr>
          <w:rFonts w:cs="Calibri"/>
          <w:szCs w:val="22"/>
        </w:rPr>
        <w:t xml:space="preserve">óż z </w:t>
      </w:r>
      <w:r w:rsidR="00AC22F4">
        <w:rPr>
          <w:rFonts w:cs="Calibri"/>
          <w:szCs w:val="22"/>
        </w:rPr>
        <w:t>instytucji przyjmującej</w:t>
      </w:r>
    </w:p>
    <w:p w14:paraId="19CA6098" w14:textId="295331B4" w:rsidR="00BF7ED9" w:rsidRDefault="00E078BA" w:rsidP="00C7517E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</w:rPr>
      </w:pPr>
      <w:r w:rsidRPr="00550D5B">
        <w:rPr>
          <w:rFonts w:cs="Calibri"/>
          <w:szCs w:val="22"/>
        </w:rPr>
        <w:t>trasa (</w:t>
      </w:r>
      <w:r w:rsidR="001414E1">
        <w:rPr>
          <w:rFonts w:cs="Calibri"/>
          <w:szCs w:val="22"/>
        </w:rPr>
        <w:t xml:space="preserve">data i </w:t>
      </w:r>
      <w:r w:rsidRPr="00550D5B">
        <w:rPr>
          <w:rFonts w:cs="Calibri"/>
          <w:szCs w:val="22"/>
        </w:rPr>
        <w:t>miejsce rozpoczęcia pod</w:t>
      </w:r>
      <w:r w:rsidR="004E6028">
        <w:rPr>
          <w:rFonts w:cs="Calibri"/>
          <w:szCs w:val="22"/>
        </w:rPr>
        <w:t>róży –</w:t>
      </w:r>
      <w:r w:rsidR="001414E1">
        <w:rPr>
          <w:rFonts w:cs="Calibri"/>
          <w:szCs w:val="22"/>
        </w:rPr>
        <w:t xml:space="preserve"> data i</w:t>
      </w:r>
      <w:r w:rsidR="004E6028">
        <w:rPr>
          <w:rFonts w:cs="Calibri"/>
          <w:szCs w:val="22"/>
        </w:rPr>
        <w:t xml:space="preserve"> miejsce zakończenia podró</w:t>
      </w:r>
      <w:r w:rsidRPr="00550D5B">
        <w:rPr>
          <w:rFonts w:cs="Calibri"/>
          <w:szCs w:val="22"/>
        </w:rPr>
        <w:t>ży)</w:t>
      </w:r>
      <w:r w:rsidR="00C7517E">
        <w:rPr>
          <w:rFonts w:cs="Calibri"/>
          <w:szCs w:val="22"/>
        </w:rPr>
        <w:t>:</w:t>
      </w:r>
      <w:r w:rsidRPr="00550D5B">
        <w:rPr>
          <w:rFonts w:cs="Calibri"/>
          <w:szCs w:val="22"/>
        </w:rPr>
        <w:t xml:space="preserve"> </w:t>
      </w:r>
      <w:r w:rsidR="00C7517E">
        <w:rPr>
          <w:rFonts w:cs="Calibri"/>
          <w:szCs w:val="22"/>
        </w:rPr>
        <w:br/>
      </w:r>
    </w:p>
    <w:p w14:paraId="03E85634" w14:textId="77777777" w:rsidR="00BF7ED9" w:rsidRDefault="003D705E" w:rsidP="00713F42">
      <w:pPr>
        <w:pStyle w:val="Akapitzlist"/>
        <w:numPr>
          <w:ilvl w:val="0"/>
          <w:numId w:val="8"/>
        </w:numPr>
        <w:spacing w:line="360" w:lineRule="auto"/>
        <w:ind w:left="1134" w:hanging="283"/>
        <w:rPr>
          <w:rFonts w:cs="Calibri"/>
          <w:szCs w:val="22"/>
        </w:rPr>
      </w:pPr>
      <w:r w:rsidRPr="00BF7ED9">
        <w:rPr>
          <w:rFonts w:cs="Calibri"/>
          <w:szCs w:val="22"/>
        </w:rPr>
        <w:t>nazwa środka/środków transportu</w:t>
      </w:r>
    </w:p>
    <w:p w14:paraId="1D1EAFF4" w14:textId="77777777" w:rsidR="00C7517E" w:rsidRDefault="00C7517E" w:rsidP="00713F42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63FCED2D" w14:textId="77777777" w:rsidR="00C7517E" w:rsidRDefault="00C7517E" w:rsidP="00713F42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3E865B31" w14:textId="3D50E8BA" w:rsidR="00BF7ED9" w:rsidRPr="00713F42" w:rsidRDefault="00C7517E" w:rsidP="00713F42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br/>
      </w:r>
    </w:p>
    <w:p w14:paraId="436544EA" w14:textId="12B8817B" w:rsidR="008460AA" w:rsidRPr="00713F42" w:rsidRDefault="00BF7ED9" w:rsidP="00713F42">
      <w:pPr>
        <w:pStyle w:val="Akapitzlist"/>
        <w:spacing w:line="360" w:lineRule="auto"/>
        <w:ind w:left="1134"/>
        <w:rPr>
          <w:rFonts w:cs="Calibri"/>
          <w:szCs w:val="22"/>
        </w:rPr>
      </w:pPr>
      <w:r>
        <w:rPr>
          <w:rFonts w:cs="Calibri"/>
          <w:szCs w:val="22"/>
        </w:rPr>
        <w:lastRenderedPageBreak/>
        <w:t>W</w:t>
      </w:r>
      <w:r w:rsidR="004769F0" w:rsidRPr="004769F0">
        <w:rPr>
          <w:rFonts w:cs="Calibri"/>
          <w:szCs w:val="22"/>
        </w:rPr>
        <w:t>ypełnić tylko w przypadku wspólnej podróży samochodem osobowym</w:t>
      </w:r>
      <w:r w:rsidR="004769F0">
        <w:rPr>
          <w:rFonts w:cs="Calibri"/>
          <w:szCs w:val="22"/>
        </w:rPr>
        <w:t xml:space="preserve">  (min. 2 osoby)</w:t>
      </w:r>
    </w:p>
    <w:p w14:paraId="00896DB5" w14:textId="7923CDBB" w:rsidR="004769F0" w:rsidRDefault="004769F0" w:rsidP="00C7517E">
      <w:pPr>
        <w:pStyle w:val="Akapitzlist"/>
        <w:spacing w:line="360" w:lineRule="auto"/>
        <w:ind w:left="1134"/>
        <w:rPr>
          <w:rFonts w:cs="Calibri"/>
          <w:szCs w:val="22"/>
        </w:rPr>
      </w:pPr>
      <w:r w:rsidRPr="00550D5B">
        <w:rPr>
          <w:rFonts w:cs="Calibri"/>
          <w:szCs w:val="22"/>
        </w:rPr>
        <w:t>nr rejestracyjny samochodu</w:t>
      </w:r>
      <w:r w:rsidR="00C7517E">
        <w:rPr>
          <w:rFonts w:cs="Calibri"/>
          <w:szCs w:val="22"/>
        </w:rPr>
        <w:t>:</w:t>
      </w:r>
      <w:r>
        <w:rPr>
          <w:rFonts w:cs="Calibri"/>
          <w:szCs w:val="22"/>
        </w:rPr>
        <w:tab/>
      </w:r>
      <w:r w:rsidRPr="00550D5B">
        <w:rPr>
          <w:rFonts w:cs="Calibri"/>
          <w:szCs w:val="22"/>
        </w:rPr>
        <w:br/>
        <w:t>imię i nazwisko współpasażera/imiona i nazwiska współpasażerów</w:t>
      </w:r>
      <w:r w:rsidR="00C7517E">
        <w:rPr>
          <w:rFonts w:cs="Calibri"/>
          <w:szCs w:val="22"/>
        </w:rPr>
        <w:t>:</w:t>
      </w:r>
    </w:p>
    <w:p w14:paraId="6D987ED5" w14:textId="0E46B3FB" w:rsidR="00C7517E" w:rsidRDefault="00C7517E" w:rsidP="00C7517E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49736EBD" w14:textId="6C6C183B" w:rsidR="00C7517E" w:rsidRDefault="00C7517E" w:rsidP="00C7517E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09EA8BE5" w14:textId="77777777" w:rsidR="00C7517E" w:rsidRPr="00550D5B" w:rsidRDefault="00C7517E" w:rsidP="00C7517E">
      <w:pPr>
        <w:pStyle w:val="Akapitzlist"/>
        <w:spacing w:line="360" w:lineRule="auto"/>
        <w:ind w:left="1134"/>
        <w:rPr>
          <w:rFonts w:cs="Calibri"/>
          <w:szCs w:val="22"/>
        </w:rPr>
      </w:pPr>
    </w:p>
    <w:p w14:paraId="17D432E0" w14:textId="77777777" w:rsidR="00550D5B" w:rsidRPr="00713F42" w:rsidRDefault="00550D5B" w:rsidP="004769F0">
      <w:pPr>
        <w:pStyle w:val="Akapitzlist"/>
        <w:spacing w:line="240" w:lineRule="auto"/>
        <w:ind w:left="1134"/>
        <w:rPr>
          <w:rFonts w:cs="Calibri"/>
          <w:szCs w:val="22"/>
        </w:rPr>
      </w:pPr>
    </w:p>
    <w:p w14:paraId="42B07448" w14:textId="4E146EB5" w:rsidR="00550D5B" w:rsidRPr="00E67F19" w:rsidRDefault="00B12CEB" w:rsidP="00550D5B">
      <w:pPr>
        <w:spacing w:line="240" w:lineRule="auto"/>
        <w:rPr>
          <w:rFonts w:cs="Calibri"/>
          <w:color w:val="auto"/>
          <w:szCs w:val="22"/>
        </w:rPr>
      </w:pPr>
      <w:r w:rsidRPr="00E67F19">
        <w:rPr>
          <w:rFonts w:cs="Calibri"/>
          <w:color w:val="auto"/>
          <w:szCs w:val="22"/>
        </w:rPr>
        <w:t>W przypadku środku transportu innego niż samochód osobowy, d</w:t>
      </w:r>
      <w:r w:rsidR="00550D5B" w:rsidRPr="00E67F19">
        <w:rPr>
          <w:rFonts w:cs="Calibri"/>
          <w:color w:val="auto"/>
          <w:szCs w:val="22"/>
        </w:rPr>
        <w:t>o oświadczenia</w:t>
      </w:r>
      <w:r w:rsidRPr="00E67F19">
        <w:rPr>
          <w:rFonts w:cs="Calibri"/>
          <w:color w:val="auto"/>
          <w:szCs w:val="22"/>
        </w:rPr>
        <w:t xml:space="preserve"> </w:t>
      </w:r>
      <w:r w:rsidR="001D20D7" w:rsidRPr="00E67F19">
        <w:rPr>
          <w:rFonts w:cs="Calibri"/>
          <w:color w:val="auto"/>
          <w:szCs w:val="22"/>
        </w:rPr>
        <w:t>należy</w:t>
      </w:r>
      <w:r w:rsidRPr="00E67F19">
        <w:rPr>
          <w:rFonts w:cs="Calibri"/>
          <w:color w:val="auto"/>
          <w:szCs w:val="22"/>
        </w:rPr>
        <w:t xml:space="preserve"> dołącz</w:t>
      </w:r>
      <w:r w:rsidR="001D20D7" w:rsidRPr="00E67F19">
        <w:rPr>
          <w:rFonts w:cs="Calibri"/>
          <w:color w:val="auto"/>
          <w:szCs w:val="22"/>
        </w:rPr>
        <w:t>yć</w:t>
      </w:r>
      <w:r w:rsidR="00550D5B" w:rsidRPr="00E67F19">
        <w:rPr>
          <w:rFonts w:cs="Calibri"/>
          <w:color w:val="auto"/>
          <w:szCs w:val="22"/>
        </w:rPr>
        <w:t xml:space="preserve"> kopie biletów/rachunków za bilety potwierdzających </w:t>
      </w:r>
      <w:r w:rsidRPr="00E67F19">
        <w:rPr>
          <w:rFonts w:cs="Calibri"/>
          <w:color w:val="auto"/>
          <w:szCs w:val="22"/>
        </w:rPr>
        <w:t>odbycie podróży.</w:t>
      </w:r>
    </w:p>
    <w:p w14:paraId="00E802A1" w14:textId="5FB98B0A" w:rsidR="00E67F19" w:rsidRDefault="00E67F19" w:rsidP="00550D5B">
      <w:pPr>
        <w:spacing w:line="240" w:lineRule="auto"/>
        <w:rPr>
          <w:rFonts w:cs="Calibri"/>
          <w:color w:val="FF0000"/>
          <w:szCs w:val="22"/>
        </w:rPr>
      </w:pPr>
    </w:p>
    <w:p w14:paraId="5AAB6E15" w14:textId="15B6121E" w:rsidR="00E67F19" w:rsidRDefault="00E67F19" w:rsidP="00E67F19">
      <w:pPr>
        <w:spacing w:line="240" w:lineRule="auto"/>
        <w:rPr>
          <w:rFonts w:cs="Calibri"/>
          <w:szCs w:val="22"/>
        </w:rPr>
      </w:pPr>
      <w:r>
        <w:rPr>
          <w:rFonts w:cs="Calibri"/>
          <w:szCs w:val="22"/>
        </w:rPr>
        <w:t xml:space="preserve">Oświadczenie musi być przesłane/złożone w oryginale w </w:t>
      </w:r>
      <w:proofErr w:type="spellStart"/>
      <w:r>
        <w:rPr>
          <w:rFonts w:cs="Calibri"/>
          <w:szCs w:val="22"/>
        </w:rPr>
        <w:t>DMPiME</w:t>
      </w:r>
      <w:proofErr w:type="spellEnd"/>
      <w:r>
        <w:rPr>
          <w:rFonts w:cs="Calibri"/>
          <w:szCs w:val="22"/>
        </w:rPr>
        <w:t>/</w:t>
      </w:r>
      <w:proofErr w:type="spellStart"/>
      <w:r>
        <w:rPr>
          <w:rFonts w:cs="Calibri"/>
          <w:szCs w:val="22"/>
        </w:rPr>
        <w:t>DNiP</w:t>
      </w:r>
      <w:proofErr w:type="spellEnd"/>
      <w:r>
        <w:rPr>
          <w:rFonts w:cs="Calibri"/>
          <w:szCs w:val="22"/>
        </w:rPr>
        <w:t xml:space="preserve"> CM w ciągu </w:t>
      </w:r>
      <w:r>
        <w:rPr>
          <w:rFonts w:cs="Calibri"/>
          <w:szCs w:val="22"/>
        </w:rPr>
        <w:t>14 dni</w:t>
      </w:r>
      <w:r>
        <w:rPr>
          <w:rFonts w:cs="Calibri"/>
          <w:szCs w:val="22"/>
        </w:rPr>
        <w:t xml:space="preserve"> od zakończenia mobilności w </w:t>
      </w:r>
      <w:r>
        <w:rPr>
          <w:rFonts w:cs="Calibri"/>
          <w:szCs w:val="22"/>
        </w:rPr>
        <w:t>instytucji przyjmującej</w:t>
      </w:r>
      <w:bookmarkStart w:id="0" w:name="_GoBack"/>
      <w:bookmarkEnd w:id="0"/>
      <w:r>
        <w:rPr>
          <w:rFonts w:cs="Calibri"/>
          <w:szCs w:val="22"/>
        </w:rPr>
        <w:t>.</w:t>
      </w:r>
    </w:p>
    <w:p w14:paraId="6C17F372" w14:textId="77777777" w:rsidR="00E67F19" w:rsidRPr="00AC22F4" w:rsidRDefault="00E67F19" w:rsidP="00550D5B">
      <w:pPr>
        <w:spacing w:line="240" w:lineRule="auto"/>
        <w:rPr>
          <w:rFonts w:cs="Calibri"/>
          <w:color w:val="FF0000"/>
          <w:szCs w:val="22"/>
        </w:rPr>
      </w:pPr>
    </w:p>
    <w:p w14:paraId="0669D97F" w14:textId="77777777" w:rsidR="00C732E4" w:rsidRPr="00550D5B" w:rsidRDefault="00A63633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  <w:r>
        <w:rPr>
          <w:rFonts w:cs="Calibri"/>
          <w:szCs w:val="22"/>
        </w:rPr>
        <w:br/>
      </w:r>
    </w:p>
    <w:p w14:paraId="25C98526" w14:textId="77777777" w:rsidR="00C732E4" w:rsidRPr="00713F42" w:rsidRDefault="00C732E4" w:rsidP="002B5580">
      <w:pPr>
        <w:spacing w:line="276" w:lineRule="auto"/>
        <w:jc w:val="right"/>
        <w:rPr>
          <w:rFonts w:cs="Calibri"/>
          <w:i/>
          <w:szCs w:val="22"/>
        </w:rPr>
      </w:pPr>
      <w:r w:rsidRPr="00713F42">
        <w:rPr>
          <w:rFonts w:cs="Calibri"/>
          <w:i/>
          <w:szCs w:val="22"/>
        </w:rPr>
        <w:t>Jestem świadomy/ma odpowiedzialności karnej za złożenie fałszywego oświadczenia.</w:t>
      </w:r>
    </w:p>
    <w:p w14:paraId="3F05DC7F" w14:textId="77777777" w:rsidR="00C732E4" w:rsidRPr="00550D5B" w:rsidRDefault="00C732E4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</w:p>
    <w:p w14:paraId="5EE8B7DF" w14:textId="0EF0CA0B" w:rsidR="00F331F5" w:rsidRPr="00550D5B" w:rsidRDefault="00E95F77" w:rsidP="00E95F77">
      <w:pPr>
        <w:spacing w:line="276" w:lineRule="auto"/>
        <w:ind w:left="4248" w:firstLine="12"/>
        <w:jc w:val="right"/>
        <w:rPr>
          <w:rFonts w:cs="Calibri"/>
          <w:szCs w:val="22"/>
        </w:rPr>
      </w:pPr>
      <w:r w:rsidRPr="00550D5B">
        <w:rPr>
          <w:rFonts w:cs="Calibri"/>
          <w:szCs w:val="22"/>
        </w:rPr>
        <w:br/>
        <w:t xml:space="preserve">      </w:t>
      </w:r>
      <w:r w:rsidR="00AC22F4">
        <w:rPr>
          <w:rFonts w:cs="Calibri"/>
          <w:szCs w:val="22"/>
        </w:rPr>
        <w:t>…………………</w:t>
      </w:r>
      <w:r w:rsidRPr="00550D5B">
        <w:rPr>
          <w:rFonts w:cs="Calibri"/>
          <w:szCs w:val="22"/>
        </w:rPr>
        <w:t>……………………..</w:t>
      </w:r>
      <w:r w:rsidR="00CA155E" w:rsidRPr="00550D5B">
        <w:rPr>
          <w:rFonts w:cs="Calibri"/>
          <w:szCs w:val="22"/>
        </w:rPr>
        <w:t>……………………………………………….</w:t>
      </w:r>
    </w:p>
    <w:p w14:paraId="20E2C7A5" w14:textId="77777777" w:rsidR="00CA155E" w:rsidRPr="00550D5B" w:rsidRDefault="001414E1" w:rsidP="001414E1">
      <w:pPr>
        <w:spacing w:line="276" w:lineRule="auto"/>
        <w:jc w:val="right"/>
        <w:rPr>
          <w:rFonts w:cs="Calibri"/>
          <w:szCs w:val="22"/>
        </w:rPr>
      </w:pPr>
      <w:r>
        <w:rPr>
          <w:rFonts w:cs="Calibri"/>
          <w:szCs w:val="22"/>
        </w:rPr>
        <w:t xml:space="preserve">miejsce, </w:t>
      </w:r>
      <w:r w:rsidR="00CA155E" w:rsidRPr="00550D5B">
        <w:rPr>
          <w:rFonts w:cs="Calibri"/>
          <w:szCs w:val="22"/>
        </w:rPr>
        <w:t>data i czytelny podpis</w:t>
      </w:r>
      <w:r w:rsidR="00E95F77" w:rsidRPr="00550D5B">
        <w:rPr>
          <w:rFonts w:cs="Calibri"/>
          <w:szCs w:val="22"/>
        </w:rPr>
        <w:t xml:space="preserve"> </w:t>
      </w:r>
    </w:p>
    <w:sectPr w:rsidR="00CA155E" w:rsidRPr="00550D5B" w:rsidSect="001A53A9">
      <w:headerReference w:type="default" r:id="rId8"/>
      <w:footerReference w:type="default" r:id="rId9"/>
      <w:pgSz w:w="11906" w:h="16838"/>
      <w:pgMar w:top="1702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BCF97" w14:textId="77777777" w:rsidR="00550D5B" w:rsidRDefault="00550D5B" w:rsidP="00DB2EA1">
      <w:pPr>
        <w:spacing w:line="240" w:lineRule="auto"/>
      </w:pPr>
      <w:r>
        <w:separator/>
      </w:r>
    </w:p>
  </w:endnote>
  <w:endnote w:type="continuationSeparator" w:id="0">
    <w:p w14:paraId="26474F10" w14:textId="77777777" w:rsidR="00550D5B" w:rsidRDefault="00550D5B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5693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8334CF" w14:textId="77777777" w:rsidR="004769F0" w:rsidRDefault="004769F0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60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98DA884" w14:textId="77777777" w:rsidR="004769F0" w:rsidRDefault="004769F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16AF8" w14:textId="77777777" w:rsidR="00550D5B" w:rsidRDefault="00550D5B" w:rsidP="00DB2EA1">
      <w:pPr>
        <w:spacing w:line="240" w:lineRule="auto"/>
      </w:pPr>
      <w:r>
        <w:separator/>
      </w:r>
    </w:p>
  </w:footnote>
  <w:footnote w:type="continuationSeparator" w:id="0">
    <w:p w14:paraId="494BB32E" w14:textId="77777777" w:rsidR="00550D5B" w:rsidRDefault="00550D5B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0BD0E" w14:textId="77777777" w:rsidR="00550D5B" w:rsidRPr="00DB2EA1" w:rsidRDefault="008709AA">
    <w:pPr>
      <w:pStyle w:val="Nagwek"/>
      <w:rPr>
        <w:b/>
      </w:rPr>
    </w:pPr>
    <w:r>
      <w:rPr>
        <w:b/>
        <w:noProof/>
      </w:rPr>
      <w:drawing>
        <wp:inline distT="0" distB="0" distL="0" distR="0" wp14:anchorId="7008F303" wp14:editId="225FBF3D">
          <wp:extent cx="2174220" cy="38862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L Współfinansowane przez Unię Europejską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6456" cy="392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24D4"/>
    <w:multiLevelType w:val="hybridMultilevel"/>
    <w:tmpl w:val="FAFE955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697A6E"/>
    <w:multiLevelType w:val="hybridMultilevel"/>
    <w:tmpl w:val="67A6D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6206E"/>
    <w:rsid w:val="001414E1"/>
    <w:rsid w:val="001A53A9"/>
    <w:rsid w:val="001C6E79"/>
    <w:rsid w:val="001D1F62"/>
    <w:rsid w:val="001D20D7"/>
    <w:rsid w:val="00240599"/>
    <w:rsid w:val="002B5580"/>
    <w:rsid w:val="002C0A2A"/>
    <w:rsid w:val="003414B3"/>
    <w:rsid w:val="003C496F"/>
    <w:rsid w:val="003D705E"/>
    <w:rsid w:val="00453E40"/>
    <w:rsid w:val="004769F0"/>
    <w:rsid w:val="00491B40"/>
    <w:rsid w:val="004D6BAE"/>
    <w:rsid w:val="004E2C8A"/>
    <w:rsid w:val="004E6028"/>
    <w:rsid w:val="00550D5B"/>
    <w:rsid w:val="005664B8"/>
    <w:rsid w:val="00573B62"/>
    <w:rsid w:val="005A6412"/>
    <w:rsid w:val="005D600C"/>
    <w:rsid w:val="00612CA6"/>
    <w:rsid w:val="00620148"/>
    <w:rsid w:val="006422FA"/>
    <w:rsid w:val="00664070"/>
    <w:rsid w:val="006A5CD6"/>
    <w:rsid w:val="006B00CD"/>
    <w:rsid w:val="00713F42"/>
    <w:rsid w:val="00797CB9"/>
    <w:rsid w:val="007C0ED1"/>
    <w:rsid w:val="007F7441"/>
    <w:rsid w:val="008460AA"/>
    <w:rsid w:val="008709AA"/>
    <w:rsid w:val="008D4E49"/>
    <w:rsid w:val="00922E26"/>
    <w:rsid w:val="00956AC5"/>
    <w:rsid w:val="009A5496"/>
    <w:rsid w:val="00A00014"/>
    <w:rsid w:val="00A0433E"/>
    <w:rsid w:val="00A15F71"/>
    <w:rsid w:val="00A4571A"/>
    <w:rsid w:val="00A53D29"/>
    <w:rsid w:val="00A63633"/>
    <w:rsid w:val="00A93989"/>
    <w:rsid w:val="00AC22F4"/>
    <w:rsid w:val="00AD0525"/>
    <w:rsid w:val="00AD2D1A"/>
    <w:rsid w:val="00B03070"/>
    <w:rsid w:val="00B106EE"/>
    <w:rsid w:val="00B12CEB"/>
    <w:rsid w:val="00B645FA"/>
    <w:rsid w:val="00B9775A"/>
    <w:rsid w:val="00BF7ED9"/>
    <w:rsid w:val="00C732E4"/>
    <w:rsid w:val="00C7517E"/>
    <w:rsid w:val="00CA155E"/>
    <w:rsid w:val="00CE1597"/>
    <w:rsid w:val="00D345D7"/>
    <w:rsid w:val="00D60357"/>
    <w:rsid w:val="00D9440B"/>
    <w:rsid w:val="00DA1269"/>
    <w:rsid w:val="00DB2EA1"/>
    <w:rsid w:val="00DF2C8B"/>
    <w:rsid w:val="00E078BA"/>
    <w:rsid w:val="00E56A0A"/>
    <w:rsid w:val="00E63D83"/>
    <w:rsid w:val="00E67F19"/>
    <w:rsid w:val="00E95F77"/>
    <w:rsid w:val="00EB680E"/>
    <w:rsid w:val="00EC1033"/>
    <w:rsid w:val="00F02EB3"/>
    <w:rsid w:val="00F179DC"/>
    <w:rsid w:val="00F331F5"/>
    <w:rsid w:val="00F54A3D"/>
    <w:rsid w:val="00F64C0C"/>
    <w:rsid w:val="00F744BE"/>
    <w:rsid w:val="00FA4861"/>
    <w:rsid w:val="00FE0EE0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2A65D6A"/>
  <w15:docId w15:val="{860934DF-F9C1-41F8-B9B6-022F2D5A4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0D5B"/>
    <w:pPr>
      <w:spacing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0D5B"/>
    <w:rPr>
      <w:rFonts w:ascii="Calibri" w:eastAsia="Times New Roman" w:hAnsi="Calibri" w:cs="Times New Roman"/>
      <w:color w:val="191919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5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B291E-635A-4965-B721-7EC43C554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0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iśniewska</dc:creator>
  <cp:lastModifiedBy>Marta Wiśniewska (mawi)</cp:lastModifiedBy>
  <cp:revision>3</cp:revision>
  <cp:lastPrinted>2023-01-21T20:33:00Z</cp:lastPrinted>
  <dcterms:created xsi:type="dcterms:W3CDTF">2023-01-26T20:47:00Z</dcterms:created>
  <dcterms:modified xsi:type="dcterms:W3CDTF">2023-01-29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083047ea24c04dce531d51563b1a8ce52afd1117b80725238f471ddc816c0c</vt:lpwstr>
  </property>
</Properties>
</file>